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12CC51" w14:textId="6413AFAE" w:rsidR="003548F1" w:rsidRPr="00A566D3" w:rsidRDefault="00BA6391" w:rsidP="0070128A">
      <w:pPr>
        <w:pStyle w:val="NoSpacing"/>
        <w:jc w:val="center"/>
        <w:rPr>
          <w:b/>
          <w:sz w:val="28"/>
          <w:szCs w:val="28"/>
        </w:rPr>
      </w:pPr>
      <w:r w:rsidRPr="00A566D3">
        <w:rPr>
          <w:b/>
          <w:sz w:val="28"/>
          <w:szCs w:val="28"/>
        </w:rPr>
        <w:t xml:space="preserve">Record of </w:t>
      </w:r>
      <w:r w:rsidR="00266F67" w:rsidRPr="00A566D3">
        <w:rPr>
          <w:b/>
          <w:sz w:val="28"/>
          <w:szCs w:val="28"/>
        </w:rPr>
        <w:t>Minutes</w:t>
      </w:r>
    </w:p>
    <w:p w14:paraId="68350362" w14:textId="77777777" w:rsidR="003548F1" w:rsidRPr="00A566D3" w:rsidRDefault="003548F1" w:rsidP="0070128A">
      <w:pPr>
        <w:pStyle w:val="NoSpacing"/>
        <w:jc w:val="center"/>
        <w:rPr>
          <w:b/>
          <w:sz w:val="28"/>
          <w:szCs w:val="28"/>
        </w:rPr>
      </w:pPr>
      <w:r w:rsidRPr="00A566D3">
        <w:rPr>
          <w:b/>
          <w:sz w:val="28"/>
          <w:szCs w:val="28"/>
        </w:rPr>
        <w:t>Geological Society of Kentucky Meeting</w:t>
      </w:r>
    </w:p>
    <w:p w14:paraId="4097CF31" w14:textId="203E6A07" w:rsidR="003548F1" w:rsidRPr="00A566D3" w:rsidRDefault="00A566D3" w:rsidP="003548F1">
      <w:pPr>
        <w:pStyle w:val="NoSpacing"/>
        <w:jc w:val="center"/>
        <w:rPr>
          <w:bCs/>
        </w:rPr>
      </w:pPr>
      <w:r w:rsidRPr="00A566D3">
        <w:rPr>
          <w:b/>
          <w:bCs/>
        </w:rPr>
        <w:t>Saturday, May 14</w:t>
      </w:r>
      <w:r w:rsidR="004E56B0" w:rsidRPr="00A566D3">
        <w:rPr>
          <w:b/>
          <w:bCs/>
        </w:rPr>
        <w:t xml:space="preserve">, </w:t>
      </w:r>
      <w:r w:rsidR="004C0694" w:rsidRPr="00A566D3">
        <w:rPr>
          <w:b/>
          <w:bCs/>
        </w:rPr>
        <w:t>10:00</w:t>
      </w:r>
      <w:r w:rsidR="004E56B0" w:rsidRPr="00A566D3">
        <w:rPr>
          <w:b/>
          <w:bCs/>
        </w:rPr>
        <w:t xml:space="preserve"> </w:t>
      </w:r>
      <w:r w:rsidR="004C0694" w:rsidRPr="00A566D3">
        <w:rPr>
          <w:b/>
          <w:bCs/>
        </w:rPr>
        <w:t>a</w:t>
      </w:r>
      <w:r w:rsidR="004E56B0" w:rsidRPr="00A566D3">
        <w:rPr>
          <w:b/>
          <w:bCs/>
        </w:rPr>
        <w:t>.m.</w:t>
      </w:r>
      <w:r w:rsidR="004E56B0" w:rsidRPr="00A566D3">
        <w:rPr>
          <w:bCs/>
        </w:rPr>
        <w:t xml:space="preserve"> via </w:t>
      </w:r>
      <w:r w:rsidR="004E56B0" w:rsidRPr="00A566D3">
        <w:rPr>
          <w:b/>
          <w:bCs/>
        </w:rPr>
        <w:t>Zoom</w:t>
      </w:r>
      <w:r w:rsidR="004E56B0" w:rsidRPr="00A566D3">
        <w:rPr>
          <w:bCs/>
        </w:rPr>
        <w:t>.</w:t>
      </w:r>
    </w:p>
    <w:p w14:paraId="6F8DB9C1" w14:textId="77777777" w:rsidR="004E56B0" w:rsidRPr="00A566D3" w:rsidRDefault="004E56B0" w:rsidP="003548F1">
      <w:pPr>
        <w:pStyle w:val="NoSpacing"/>
        <w:jc w:val="center"/>
        <w:rPr>
          <w:highlight w:val="yellow"/>
        </w:rPr>
      </w:pPr>
    </w:p>
    <w:p w14:paraId="1AF45EB9" w14:textId="18C45746" w:rsidR="003548F1" w:rsidRPr="00A566D3" w:rsidRDefault="003548F1" w:rsidP="003548F1">
      <w:pPr>
        <w:pStyle w:val="NoSpacing"/>
      </w:pPr>
      <w:r w:rsidRPr="00A566D3">
        <w:t>Atten</w:t>
      </w:r>
      <w:r w:rsidR="005E34AB" w:rsidRPr="00A566D3">
        <w:t>dees:</w:t>
      </w:r>
      <w:r w:rsidR="00FC6DF1" w:rsidRPr="00A566D3">
        <w:t xml:space="preserve"> </w:t>
      </w:r>
      <w:r w:rsidR="00A566D3" w:rsidRPr="00A566D3">
        <w:rPr>
          <w:b/>
        </w:rPr>
        <w:t>Greg Cornett</w:t>
      </w:r>
      <w:r w:rsidR="00A566D3" w:rsidRPr="00A566D3">
        <w:rPr>
          <w:b/>
        </w:rPr>
        <w:t xml:space="preserve">, </w:t>
      </w:r>
      <w:r w:rsidR="000F3CD5" w:rsidRPr="00A566D3">
        <w:rPr>
          <w:b/>
        </w:rPr>
        <w:t>Frank Ettensohn</w:t>
      </w:r>
      <w:r w:rsidR="00BB7C5A" w:rsidRPr="00A566D3">
        <w:t>,</w:t>
      </w:r>
      <w:r w:rsidR="00FF7753" w:rsidRPr="00A566D3">
        <w:rPr>
          <w:b/>
        </w:rPr>
        <w:t xml:space="preserve"> </w:t>
      </w:r>
      <w:r w:rsidR="00F71C45" w:rsidRPr="00A566D3">
        <w:rPr>
          <w:b/>
        </w:rPr>
        <w:t>Ann</w:t>
      </w:r>
      <w:r w:rsidR="00A566D3" w:rsidRPr="00A566D3">
        <w:rPr>
          <w:b/>
        </w:rPr>
        <w:t xml:space="preserve"> Harris</w:t>
      </w:r>
      <w:r w:rsidR="00450E52" w:rsidRPr="00A566D3">
        <w:t>,</w:t>
      </w:r>
      <w:r w:rsidR="00BB7C5A" w:rsidRPr="00A566D3">
        <w:t xml:space="preserve"> Charlie Mason</w:t>
      </w:r>
      <w:r w:rsidR="00A566D3" w:rsidRPr="00A566D3">
        <w:t xml:space="preserve">, </w:t>
      </w:r>
      <w:r w:rsidR="00A566D3" w:rsidRPr="00A566D3">
        <w:rPr>
          <w:b/>
        </w:rPr>
        <w:t>Daniel Phelps</w:t>
      </w:r>
      <w:r w:rsidR="004E56B0" w:rsidRPr="00A566D3">
        <w:t>,</w:t>
      </w:r>
      <w:r w:rsidR="004E56B0" w:rsidRPr="00A566D3">
        <w:rPr>
          <w:b/>
        </w:rPr>
        <w:t xml:space="preserve"> </w:t>
      </w:r>
      <w:r w:rsidR="00450E52" w:rsidRPr="00A566D3">
        <w:rPr>
          <w:b/>
        </w:rPr>
        <w:t xml:space="preserve">Richard </w:t>
      </w:r>
      <w:proofErr w:type="spellStart"/>
      <w:r w:rsidR="00450E52" w:rsidRPr="00A566D3">
        <w:rPr>
          <w:b/>
        </w:rPr>
        <w:t>Smath</w:t>
      </w:r>
      <w:proofErr w:type="spellEnd"/>
      <w:r w:rsidR="00A566D3" w:rsidRPr="00A566D3">
        <w:rPr>
          <w:b/>
        </w:rPr>
        <w:t xml:space="preserve">, </w:t>
      </w:r>
      <w:r w:rsidR="00A566D3" w:rsidRPr="00A566D3">
        <w:t xml:space="preserve">Patrick </w:t>
      </w:r>
      <w:proofErr w:type="spellStart"/>
      <w:r w:rsidR="00A566D3" w:rsidRPr="00A566D3">
        <w:t>Goodin</w:t>
      </w:r>
      <w:proofErr w:type="spellEnd"/>
      <w:r w:rsidR="00A566D3" w:rsidRPr="00A566D3">
        <w:t xml:space="preserve"> (via phone call)</w:t>
      </w:r>
    </w:p>
    <w:p w14:paraId="452A1154" w14:textId="77777777" w:rsidR="00897FEB" w:rsidRPr="00A566D3" w:rsidRDefault="00897FEB" w:rsidP="003548F1">
      <w:pPr>
        <w:pStyle w:val="NoSpacing"/>
        <w:rPr>
          <w:highlight w:val="yellow"/>
        </w:rPr>
      </w:pPr>
    </w:p>
    <w:p w14:paraId="225FEE03" w14:textId="74295920" w:rsidR="00413695" w:rsidRPr="00980074" w:rsidRDefault="00BA6391" w:rsidP="003E58D5">
      <w:pPr>
        <w:pStyle w:val="NoSpacing"/>
      </w:pPr>
      <w:r w:rsidRPr="00980074">
        <w:rPr>
          <w:b/>
          <w:bCs/>
        </w:rPr>
        <w:t xml:space="preserve">1. </w:t>
      </w:r>
      <w:r w:rsidR="00413695" w:rsidRPr="00980074">
        <w:rPr>
          <w:b/>
          <w:bCs/>
        </w:rPr>
        <w:t>President</w:t>
      </w:r>
      <w:r w:rsidR="00FF7753" w:rsidRPr="00980074">
        <w:rPr>
          <w:b/>
          <w:bCs/>
        </w:rPr>
        <w:t>’</w:t>
      </w:r>
      <w:r w:rsidR="00413695" w:rsidRPr="00980074">
        <w:rPr>
          <w:b/>
          <w:bCs/>
        </w:rPr>
        <w:t>s Report</w:t>
      </w:r>
      <w:r w:rsidR="00FF7753" w:rsidRPr="00980074">
        <w:rPr>
          <w:bCs/>
        </w:rPr>
        <w:t xml:space="preserve"> </w:t>
      </w:r>
      <w:r w:rsidR="00FF7753" w:rsidRPr="00980074">
        <w:t>–</w:t>
      </w:r>
      <w:r w:rsidR="00FF7753" w:rsidRPr="00980074">
        <w:rPr>
          <w:bCs/>
        </w:rPr>
        <w:t xml:space="preserve"> </w:t>
      </w:r>
      <w:r w:rsidR="00F46F26">
        <w:rPr>
          <w:bCs/>
        </w:rPr>
        <w:t xml:space="preserve">Tim </w:t>
      </w:r>
      <w:bookmarkStart w:id="0" w:name="_GoBack"/>
      <w:bookmarkEnd w:id="0"/>
      <w:r w:rsidR="00980074" w:rsidRPr="00980074">
        <w:rPr>
          <w:bCs/>
        </w:rPr>
        <w:t>absent.</w:t>
      </w:r>
      <w:r w:rsidR="00BB7C5A" w:rsidRPr="00980074">
        <w:rPr>
          <w:bCs/>
        </w:rPr>
        <w:t xml:space="preserve"> </w:t>
      </w:r>
    </w:p>
    <w:p w14:paraId="740A1CCD" w14:textId="20D19578" w:rsidR="00CD7355" w:rsidRPr="00980074" w:rsidRDefault="00CD7355" w:rsidP="003E58D5">
      <w:pPr>
        <w:pStyle w:val="NoSpacing"/>
      </w:pPr>
    </w:p>
    <w:p w14:paraId="235FE1C1" w14:textId="1BF3EE3E" w:rsidR="00CD7355" w:rsidRPr="00980074" w:rsidRDefault="00CD7355" w:rsidP="003E58D5">
      <w:pPr>
        <w:pStyle w:val="NoSpacing"/>
        <w:rPr>
          <w:b/>
          <w:bCs/>
        </w:rPr>
      </w:pPr>
      <w:r w:rsidRPr="00980074">
        <w:rPr>
          <w:b/>
        </w:rPr>
        <w:t>2. Past President’s Report</w:t>
      </w:r>
      <w:r w:rsidRPr="00980074">
        <w:t xml:space="preserve"> – Frank </w:t>
      </w:r>
      <w:r w:rsidR="00980074" w:rsidRPr="00980074">
        <w:t xml:space="preserve">called the meeting to order. </w:t>
      </w:r>
      <w:r w:rsidR="00BB7C5A" w:rsidRPr="00980074">
        <w:t xml:space="preserve"> </w:t>
      </w:r>
    </w:p>
    <w:p w14:paraId="6F46EF2C" w14:textId="0F526A97" w:rsidR="00BA6391" w:rsidRPr="00980074" w:rsidRDefault="00BA6391" w:rsidP="003E58D5">
      <w:pPr>
        <w:pStyle w:val="NoSpacing"/>
        <w:rPr>
          <w:b/>
          <w:bCs/>
        </w:rPr>
      </w:pPr>
    </w:p>
    <w:p w14:paraId="048A6C95" w14:textId="050EC604" w:rsidR="00413695" w:rsidRPr="00980074" w:rsidRDefault="00DE68AC" w:rsidP="003E58D5">
      <w:pPr>
        <w:pStyle w:val="NoSpacing"/>
        <w:rPr>
          <w:b/>
          <w:bCs/>
        </w:rPr>
      </w:pPr>
      <w:r w:rsidRPr="00980074">
        <w:rPr>
          <w:b/>
          <w:bCs/>
        </w:rPr>
        <w:t>3</w:t>
      </w:r>
      <w:r w:rsidR="00BA6391" w:rsidRPr="00980074">
        <w:rPr>
          <w:b/>
          <w:bCs/>
        </w:rPr>
        <w:t xml:space="preserve">. </w:t>
      </w:r>
      <w:r w:rsidR="00413695" w:rsidRPr="00980074">
        <w:t xml:space="preserve">The </w:t>
      </w:r>
      <w:r w:rsidR="00EE6D08" w:rsidRPr="00980074">
        <w:t>board members reviewed the</w:t>
      </w:r>
      <w:r w:rsidR="00F71C45" w:rsidRPr="00980074">
        <w:rPr>
          <w:b/>
        </w:rPr>
        <w:t xml:space="preserve"> Record of Minutes</w:t>
      </w:r>
      <w:r w:rsidR="00EE6D08" w:rsidRPr="00980074">
        <w:rPr>
          <w:b/>
        </w:rPr>
        <w:t xml:space="preserve"> </w:t>
      </w:r>
      <w:r w:rsidR="00EE6D08" w:rsidRPr="00980074">
        <w:t xml:space="preserve">and </w:t>
      </w:r>
      <w:r w:rsidRPr="00980074">
        <w:rPr>
          <w:b/>
        </w:rPr>
        <w:t xml:space="preserve">Treasurer’s Report. </w:t>
      </w:r>
      <w:r w:rsidR="00786BB1" w:rsidRPr="00980074">
        <w:t xml:space="preserve">As of </w:t>
      </w:r>
      <w:r w:rsidR="00980074" w:rsidRPr="00980074">
        <w:t>April 30,</w:t>
      </w:r>
      <w:r w:rsidR="00BB7C5A" w:rsidRPr="00980074">
        <w:t xml:space="preserve"> 2022</w:t>
      </w:r>
      <w:r w:rsidR="00413695" w:rsidRPr="00980074">
        <w:t xml:space="preserve">, the current balance in the Checking Account </w:t>
      </w:r>
      <w:r w:rsidR="00122D90" w:rsidRPr="00980074">
        <w:t>was</w:t>
      </w:r>
      <w:r w:rsidR="00413695" w:rsidRPr="00980074">
        <w:t xml:space="preserve"> $</w:t>
      </w:r>
      <w:r w:rsidR="00980074" w:rsidRPr="00980074">
        <w:rPr>
          <w:b/>
        </w:rPr>
        <w:t>1,587.58</w:t>
      </w:r>
      <w:r w:rsidR="00980074" w:rsidRPr="00980074">
        <w:rPr>
          <w:b/>
        </w:rPr>
        <w:t xml:space="preserve"> </w:t>
      </w:r>
      <w:r w:rsidR="00413695" w:rsidRPr="00980074">
        <w:t>and $</w:t>
      </w:r>
      <w:r w:rsidR="00980074" w:rsidRPr="00980074">
        <w:rPr>
          <w:b/>
        </w:rPr>
        <w:t>13,722.35</w:t>
      </w:r>
      <w:r w:rsidR="00980074" w:rsidRPr="00980074">
        <w:rPr>
          <w:b/>
        </w:rPr>
        <w:t xml:space="preserve"> </w:t>
      </w:r>
      <w:r w:rsidR="00413695" w:rsidRPr="00980074">
        <w:t>in the Savings Account</w:t>
      </w:r>
      <w:r w:rsidR="00413695" w:rsidRPr="00980074">
        <w:rPr>
          <w:color w:val="000000" w:themeColor="text1"/>
        </w:rPr>
        <w:t>.</w:t>
      </w:r>
      <w:r w:rsidR="00596955" w:rsidRPr="00980074">
        <w:rPr>
          <w:color w:val="000000" w:themeColor="text1"/>
        </w:rPr>
        <w:t xml:space="preserve"> </w:t>
      </w:r>
      <w:r w:rsidR="00980074" w:rsidRPr="00980074">
        <w:t>Richard</w:t>
      </w:r>
      <w:r w:rsidR="00596955" w:rsidRPr="00980074">
        <w:t xml:space="preserve"> moved to accept the </w:t>
      </w:r>
      <w:r w:rsidR="00F71C45" w:rsidRPr="00980074">
        <w:t>Record of Minutes</w:t>
      </w:r>
      <w:r w:rsidR="00596955" w:rsidRPr="00980074">
        <w:t xml:space="preserve"> for </w:t>
      </w:r>
      <w:r w:rsidR="00980074" w:rsidRPr="00980074">
        <w:t>April</w:t>
      </w:r>
      <w:r w:rsidR="009A7C98" w:rsidRPr="00980074">
        <w:t xml:space="preserve"> </w:t>
      </w:r>
      <w:r w:rsidR="004E56B0" w:rsidRPr="00980074">
        <w:t>2022</w:t>
      </w:r>
      <w:r w:rsidR="00F71C45" w:rsidRPr="00980074">
        <w:t>, as written;</w:t>
      </w:r>
      <w:r w:rsidR="00810890" w:rsidRPr="00980074">
        <w:t xml:space="preserve"> </w:t>
      </w:r>
      <w:r w:rsidR="00980074" w:rsidRPr="00980074">
        <w:t>Dan</w:t>
      </w:r>
      <w:r w:rsidR="00596955" w:rsidRPr="00980074">
        <w:t xml:space="preserve"> seconded the motion.</w:t>
      </w:r>
      <w:r w:rsidR="00596955" w:rsidRPr="00980074">
        <w:rPr>
          <w:b/>
          <w:bCs/>
        </w:rPr>
        <w:t xml:space="preserve"> </w:t>
      </w:r>
      <w:r w:rsidR="00980074" w:rsidRPr="00980074">
        <w:t>Greg</w:t>
      </w:r>
      <w:r w:rsidR="00413695" w:rsidRPr="00980074">
        <w:t xml:space="preserve"> moved to accept the Treasurer’s Report as written, </w:t>
      </w:r>
      <w:r w:rsidR="00980074" w:rsidRPr="00980074">
        <w:t>Richard</w:t>
      </w:r>
      <w:r w:rsidR="00413695" w:rsidRPr="00980074">
        <w:t xml:space="preserve"> seconded, and the board members voted to approve.</w:t>
      </w:r>
      <w:r w:rsidR="00EB0D2F" w:rsidRPr="00980074">
        <w:t xml:space="preserve"> </w:t>
      </w:r>
      <w:r w:rsidR="00980074" w:rsidRPr="00980074">
        <w:t xml:space="preserve">A motion was requested </w:t>
      </w:r>
      <w:r w:rsidR="00EB0D2F" w:rsidRPr="00980074">
        <w:t xml:space="preserve">for paying </w:t>
      </w:r>
      <w:r w:rsidR="00980074" w:rsidRPr="00980074">
        <w:t>Charlie Mason back for the</w:t>
      </w:r>
      <w:r w:rsidR="00980074">
        <w:t xml:space="preserve"> donation that we made toward the</w:t>
      </w:r>
      <w:r w:rsidR="00980074" w:rsidRPr="00980074">
        <w:t xml:space="preserve"> guidebook for GSA fieldtrip</w:t>
      </w:r>
      <w:r w:rsidR="00EB0D2F" w:rsidRPr="00980074">
        <w:t xml:space="preserve"> of $</w:t>
      </w:r>
      <w:r w:rsidR="00980074" w:rsidRPr="00980074">
        <w:t>150</w:t>
      </w:r>
      <w:r w:rsidR="00EB0D2F" w:rsidRPr="00980074">
        <w:t xml:space="preserve">. Richard made the motion and </w:t>
      </w:r>
      <w:r w:rsidR="00980074" w:rsidRPr="00980074">
        <w:t>Greg</w:t>
      </w:r>
      <w:r w:rsidR="00EB0D2F" w:rsidRPr="00980074">
        <w:t xml:space="preserve"> seconded. </w:t>
      </w:r>
    </w:p>
    <w:p w14:paraId="466778F9" w14:textId="212B02AD" w:rsidR="00240899" w:rsidRPr="00A566D3" w:rsidRDefault="00240899" w:rsidP="003E58D5">
      <w:pPr>
        <w:pStyle w:val="NoSpacing"/>
        <w:rPr>
          <w:bCs/>
          <w:highlight w:val="yellow"/>
        </w:rPr>
      </w:pPr>
    </w:p>
    <w:p w14:paraId="58C52191" w14:textId="2F536D82" w:rsidR="003E6AD5" w:rsidRPr="003E6AD5" w:rsidRDefault="002B3B93" w:rsidP="003E58D5">
      <w:pPr>
        <w:pStyle w:val="NoSpacing"/>
        <w:rPr>
          <w:bCs/>
        </w:rPr>
      </w:pPr>
      <w:r w:rsidRPr="001B5E89">
        <w:rPr>
          <w:b/>
          <w:bCs/>
        </w:rPr>
        <w:t>4</w:t>
      </w:r>
      <w:r w:rsidR="00240899" w:rsidRPr="001B5E89">
        <w:rPr>
          <w:b/>
          <w:bCs/>
        </w:rPr>
        <w:t>.</w:t>
      </w:r>
      <w:r w:rsidR="00240899" w:rsidRPr="001B5E89">
        <w:rPr>
          <w:bCs/>
        </w:rPr>
        <w:t xml:space="preserve"> </w:t>
      </w:r>
      <w:r w:rsidR="00240899" w:rsidRPr="001B5E89">
        <w:rPr>
          <w:b/>
          <w:bCs/>
        </w:rPr>
        <w:t>Old business</w:t>
      </w:r>
      <w:r w:rsidR="00240899" w:rsidRPr="001B5E89">
        <w:rPr>
          <w:bCs/>
        </w:rPr>
        <w:t xml:space="preserve"> –</w:t>
      </w:r>
      <w:r w:rsidR="001B5E89" w:rsidRPr="001B5E89">
        <w:rPr>
          <w:bCs/>
        </w:rPr>
        <w:t xml:space="preserve"> The committee discussed how the April 22</w:t>
      </w:r>
      <w:r w:rsidR="001B5E89">
        <w:rPr>
          <w:bCs/>
        </w:rPr>
        <w:t>,</w:t>
      </w:r>
      <w:r w:rsidR="001B5E89" w:rsidRPr="001B5E89">
        <w:rPr>
          <w:bCs/>
        </w:rPr>
        <w:t xml:space="preserve"> Zoom meeting went for Richard’s </w:t>
      </w:r>
      <w:r w:rsidR="001B5E89">
        <w:rPr>
          <w:bCs/>
        </w:rPr>
        <w:t>online presentation</w:t>
      </w:r>
      <w:r w:rsidR="001B5E89" w:rsidRPr="001B5E89">
        <w:rPr>
          <w:bCs/>
        </w:rPr>
        <w:t xml:space="preserve"> that cover</w:t>
      </w:r>
      <w:r w:rsidR="001B5E89" w:rsidRPr="001B5E89">
        <w:rPr>
          <w:bCs/>
        </w:rPr>
        <w:t>ed</w:t>
      </w:r>
      <w:r w:rsidR="001B5E89" w:rsidRPr="001B5E89">
        <w:rPr>
          <w:bCs/>
        </w:rPr>
        <w:t xml:space="preserve"> the history and geology</w:t>
      </w:r>
      <w:r w:rsidR="001B5E89" w:rsidRPr="001B5E89">
        <w:rPr>
          <w:bCs/>
        </w:rPr>
        <w:t xml:space="preserve"> of Lower Howards Creek. </w:t>
      </w:r>
      <w:r w:rsidR="001B5E89" w:rsidRPr="001B5E89">
        <w:rPr>
          <w:bCs/>
        </w:rPr>
        <w:t>Frank will present on the geology of the Ordovician High Bridge Group on Friday, May 20, at 7 p.m. Ann will schedule the Zoom meeting and provide meeting link for Frank’s upcoming talk.</w:t>
      </w:r>
      <w:r w:rsidR="001B5E89" w:rsidRPr="001B5E89">
        <w:rPr>
          <w:bCs/>
        </w:rPr>
        <w:t xml:space="preserve"> Richard will send out notification of the upcoming talk and Dan will post on social media.</w:t>
      </w:r>
      <w:r w:rsidR="0029161F">
        <w:rPr>
          <w:bCs/>
        </w:rPr>
        <w:t xml:space="preserve"> </w:t>
      </w:r>
      <w:r w:rsidR="007F17F4" w:rsidRPr="003E6AD5">
        <w:rPr>
          <w:bCs/>
        </w:rPr>
        <w:t>The committee discussed settin</w:t>
      </w:r>
      <w:r w:rsidR="001B5E89" w:rsidRPr="003E6AD5">
        <w:rPr>
          <w:bCs/>
        </w:rPr>
        <w:t xml:space="preserve">g the upcoming June 4 fieldtrip, the plaque, monument, certificates, and fieldtrip guidebook. May 28 will be when everyone to help out with building the monument. Frank will submit the paperwork needed for the plaque. Richard made a motion that Frank get the plaque and decide on the details. Dan seconded the motion. </w:t>
      </w:r>
      <w:r w:rsidR="003E6AD5" w:rsidRPr="003E6AD5">
        <w:rPr>
          <w:bCs/>
        </w:rPr>
        <w:t>Richard</w:t>
      </w:r>
      <w:r w:rsidR="001B5E89" w:rsidRPr="003E6AD5">
        <w:rPr>
          <w:bCs/>
        </w:rPr>
        <w:t xml:space="preserve"> </w:t>
      </w:r>
      <w:r w:rsidR="003E6AD5" w:rsidRPr="003E6AD5">
        <w:rPr>
          <w:bCs/>
        </w:rPr>
        <w:t>made a motion</w:t>
      </w:r>
      <w:r w:rsidR="001B5E89" w:rsidRPr="003E6AD5">
        <w:rPr>
          <w:bCs/>
        </w:rPr>
        <w:t xml:space="preserve"> </w:t>
      </w:r>
      <w:r w:rsidR="003E6AD5" w:rsidRPr="003E6AD5">
        <w:rPr>
          <w:bCs/>
        </w:rPr>
        <w:t>to</w:t>
      </w:r>
      <w:r w:rsidR="001B5E89" w:rsidRPr="003E6AD5">
        <w:rPr>
          <w:bCs/>
        </w:rPr>
        <w:t xml:space="preserve"> approv</w:t>
      </w:r>
      <w:r w:rsidR="003E6AD5" w:rsidRPr="003E6AD5">
        <w:rPr>
          <w:bCs/>
        </w:rPr>
        <w:t>e</w:t>
      </w:r>
      <w:r w:rsidR="001B5E89" w:rsidRPr="003E6AD5">
        <w:rPr>
          <w:bCs/>
        </w:rPr>
        <w:t xml:space="preserve"> Lower Howard’s Creek Nature Preserve as the 5</w:t>
      </w:r>
      <w:r w:rsidR="001B5E89" w:rsidRPr="003E6AD5">
        <w:rPr>
          <w:bCs/>
          <w:vertAlign w:val="superscript"/>
        </w:rPr>
        <w:t>th</w:t>
      </w:r>
      <w:r w:rsidR="003E6AD5" w:rsidRPr="003E6AD5">
        <w:rPr>
          <w:bCs/>
        </w:rPr>
        <w:t xml:space="preserve"> geologic site for GSK. The motion was seconded by Dan. The committee also discussed who will be the next AAPG House of Delegates representative at the upcoming meeting in Houston in August. Patrick </w:t>
      </w:r>
      <w:proofErr w:type="spellStart"/>
      <w:r w:rsidR="003E6AD5" w:rsidRPr="003E6AD5">
        <w:rPr>
          <w:bCs/>
        </w:rPr>
        <w:t>Goodin</w:t>
      </w:r>
      <w:proofErr w:type="spellEnd"/>
      <w:r w:rsidR="003E6AD5" w:rsidRPr="003E6AD5">
        <w:rPr>
          <w:bCs/>
        </w:rPr>
        <w:t xml:space="preserve"> joined us via phone call and would like to represent GSK. The committee decided this would be approved on an annual basis. A motion was made by Richard that Patrick represent GSK in August at AAPG meeting in Houston. There will be an election held by GSK to vote for the next representative. The motion was seconded by Frank. As established at the previous meeting, there will be an $800 limit on reimbursement by receipts. </w:t>
      </w:r>
    </w:p>
    <w:p w14:paraId="0F9C4B9A" w14:textId="7A0D1EC5" w:rsidR="001D5BAE" w:rsidRPr="003E6AD5" w:rsidRDefault="001D5BAE" w:rsidP="003E58D5">
      <w:pPr>
        <w:pStyle w:val="NoSpacing"/>
      </w:pPr>
    </w:p>
    <w:p w14:paraId="2E91F390" w14:textId="6C9EAF42" w:rsidR="00F16765" w:rsidRPr="003E6AD5" w:rsidRDefault="001D5BAE" w:rsidP="003E58D5">
      <w:pPr>
        <w:pStyle w:val="NoSpacing"/>
        <w:rPr>
          <w:bCs/>
        </w:rPr>
      </w:pPr>
      <w:r w:rsidRPr="003E6AD5">
        <w:rPr>
          <w:b/>
        </w:rPr>
        <w:t>5.</w:t>
      </w:r>
      <w:r w:rsidRPr="003E6AD5">
        <w:t xml:space="preserve"> </w:t>
      </w:r>
      <w:r w:rsidRPr="003E6AD5">
        <w:rPr>
          <w:b/>
        </w:rPr>
        <w:t>New business</w:t>
      </w:r>
      <w:r w:rsidRPr="003E6AD5">
        <w:t xml:space="preserve"> </w:t>
      </w:r>
      <w:r w:rsidRPr="003E6AD5">
        <w:rPr>
          <w:bCs/>
        </w:rPr>
        <w:t>–</w:t>
      </w:r>
      <w:r w:rsidR="00D41783" w:rsidRPr="003E6AD5">
        <w:rPr>
          <w:bCs/>
        </w:rPr>
        <w:t xml:space="preserve"> </w:t>
      </w:r>
      <w:r w:rsidR="003E6AD5" w:rsidRPr="003E6AD5">
        <w:rPr>
          <w:bCs/>
        </w:rPr>
        <w:t>The up</w:t>
      </w:r>
      <w:r w:rsidR="0029161F">
        <w:rPr>
          <w:bCs/>
        </w:rPr>
        <w:t>coming fieldtrip will be at 9:30, June 4.</w:t>
      </w:r>
    </w:p>
    <w:p w14:paraId="760B6C2B" w14:textId="2F41AC54" w:rsidR="00413695" w:rsidRPr="00A566D3" w:rsidRDefault="00413695" w:rsidP="003E58D5">
      <w:pPr>
        <w:pStyle w:val="NoSpacing"/>
        <w:rPr>
          <w:b/>
          <w:bCs/>
          <w:highlight w:val="yellow"/>
        </w:rPr>
      </w:pPr>
    </w:p>
    <w:p w14:paraId="057CCBFD" w14:textId="27B6327B" w:rsidR="00413695" w:rsidRPr="00980074" w:rsidRDefault="001D5BAE" w:rsidP="003E58D5">
      <w:pPr>
        <w:pStyle w:val="NoSpacing"/>
        <w:rPr>
          <w:bCs/>
        </w:rPr>
      </w:pPr>
      <w:r w:rsidRPr="00980074">
        <w:rPr>
          <w:b/>
          <w:bCs/>
        </w:rPr>
        <w:t>6</w:t>
      </w:r>
      <w:r w:rsidR="00413695" w:rsidRPr="00980074">
        <w:rPr>
          <w:b/>
          <w:bCs/>
        </w:rPr>
        <w:t xml:space="preserve">. </w:t>
      </w:r>
      <w:r w:rsidR="00413695" w:rsidRPr="00980074">
        <w:rPr>
          <w:bCs/>
        </w:rPr>
        <w:t xml:space="preserve">The group decided on the next meeting date of </w:t>
      </w:r>
      <w:r w:rsidR="00C618A6" w:rsidRPr="00980074">
        <w:rPr>
          <w:b/>
          <w:bCs/>
        </w:rPr>
        <w:t xml:space="preserve">Saturday, </w:t>
      </w:r>
      <w:r w:rsidR="00980074" w:rsidRPr="00980074">
        <w:rPr>
          <w:b/>
          <w:bCs/>
        </w:rPr>
        <w:t>June 25</w:t>
      </w:r>
      <w:r w:rsidR="004D75D2" w:rsidRPr="00980074">
        <w:rPr>
          <w:b/>
          <w:bCs/>
        </w:rPr>
        <w:t xml:space="preserve">, </w:t>
      </w:r>
      <w:r w:rsidR="00C618A6" w:rsidRPr="00980074">
        <w:rPr>
          <w:b/>
          <w:bCs/>
        </w:rPr>
        <w:t>10</w:t>
      </w:r>
      <w:r w:rsidR="004D75D2" w:rsidRPr="00980074">
        <w:rPr>
          <w:b/>
          <w:bCs/>
        </w:rPr>
        <w:t xml:space="preserve"> </w:t>
      </w:r>
      <w:r w:rsidR="00C618A6" w:rsidRPr="00980074">
        <w:rPr>
          <w:b/>
          <w:bCs/>
        </w:rPr>
        <w:t>a</w:t>
      </w:r>
      <w:r w:rsidR="004D75D2" w:rsidRPr="00980074">
        <w:rPr>
          <w:b/>
          <w:bCs/>
        </w:rPr>
        <w:t>.m.</w:t>
      </w:r>
      <w:r w:rsidR="00EF57B9" w:rsidRPr="00980074">
        <w:rPr>
          <w:bCs/>
        </w:rPr>
        <w:t xml:space="preserve"> via </w:t>
      </w:r>
      <w:r w:rsidR="00EF57B9" w:rsidRPr="00980074">
        <w:rPr>
          <w:b/>
          <w:bCs/>
        </w:rPr>
        <w:t>Zoom</w:t>
      </w:r>
      <w:r w:rsidR="00EF57B9" w:rsidRPr="00980074">
        <w:rPr>
          <w:bCs/>
        </w:rPr>
        <w:t>.</w:t>
      </w:r>
      <w:r w:rsidR="00F16765" w:rsidRPr="00980074">
        <w:rPr>
          <w:bCs/>
        </w:rPr>
        <w:t xml:space="preserve"> </w:t>
      </w:r>
      <w:r w:rsidR="00980074" w:rsidRPr="00980074">
        <w:rPr>
          <w:bCs/>
        </w:rPr>
        <w:t>Frank</w:t>
      </w:r>
      <w:r w:rsidR="00F16765" w:rsidRPr="00980074">
        <w:rPr>
          <w:bCs/>
        </w:rPr>
        <w:t xml:space="preserve"> motioned for adjournment, and </w:t>
      </w:r>
      <w:r w:rsidR="00980074" w:rsidRPr="00980074">
        <w:rPr>
          <w:bCs/>
        </w:rPr>
        <w:t>Richard</w:t>
      </w:r>
      <w:r w:rsidR="009C2440" w:rsidRPr="00980074">
        <w:rPr>
          <w:bCs/>
        </w:rPr>
        <w:t xml:space="preserve"> </w:t>
      </w:r>
      <w:r w:rsidR="00516822" w:rsidRPr="00980074">
        <w:rPr>
          <w:bCs/>
        </w:rPr>
        <w:t>seconded</w:t>
      </w:r>
      <w:r w:rsidR="00590DDF" w:rsidRPr="00980074">
        <w:rPr>
          <w:bCs/>
        </w:rPr>
        <w:t xml:space="preserve"> at </w:t>
      </w:r>
      <w:r w:rsidR="009C2440" w:rsidRPr="00980074">
        <w:rPr>
          <w:bCs/>
        </w:rPr>
        <w:t>11:</w:t>
      </w:r>
      <w:r w:rsidR="00980074" w:rsidRPr="00980074">
        <w:rPr>
          <w:bCs/>
        </w:rPr>
        <w:t>07</w:t>
      </w:r>
      <w:r w:rsidR="00590DDF" w:rsidRPr="00980074">
        <w:rPr>
          <w:bCs/>
        </w:rPr>
        <w:t xml:space="preserve"> </w:t>
      </w:r>
      <w:r w:rsidR="009C2440" w:rsidRPr="00980074">
        <w:rPr>
          <w:bCs/>
        </w:rPr>
        <w:t>a</w:t>
      </w:r>
      <w:r w:rsidR="00590DDF" w:rsidRPr="00980074">
        <w:rPr>
          <w:bCs/>
        </w:rPr>
        <w:t>.m</w:t>
      </w:r>
      <w:r w:rsidR="00516822" w:rsidRPr="00980074">
        <w:rPr>
          <w:bCs/>
        </w:rPr>
        <w:t xml:space="preserve">. </w:t>
      </w:r>
    </w:p>
    <w:p w14:paraId="641A0A0B" w14:textId="77777777" w:rsidR="00BA6391" w:rsidRPr="00A566D3" w:rsidRDefault="00BA6391" w:rsidP="003E58D5">
      <w:pPr>
        <w:pStyle w:val="NoSpacing"/>
        <w:rPr>
          <w:b/>
          <w:bCs/>
          <w:highlight w:val="yellow"/>
        </w:rPr>
      </w:pPr>
    </w:p>
    <w:p w14:paraId="17B253B7" w14:textId="77777777" w:rsidR="008E0F20" w:rsidRPr="00980074" w:rsidRDefault="008E0F20" w:rsidP="003548F1">
      <w:pPr>
        <w:spacing w:after="0" w:line="240" w:lineRule="auto"/>
        <w:rPr>
          <w:color w:val="FF0000"/>
        </w:rPr>
      </w:pPr>
    </w:p>
    <w:p w14:paraId="2F426288" w14:textId="70A24ACA" w:rsidR="00F42280" w:rsidRPr="00980074" w:rsidRDefault="005E34AB" w:rsidP="003548F1">
      <w:pPr>
        <w:spacing w:after="0" w:line="240" w:lineRule="auto"/>
      </w:pPr>
      <w:r w:rsidRPr="00980074">
        <w:t>Ann Harris</w:t>
      </w:r>
      <w:r w:rsidR="00404B3E" w:rsidRPr="00980074">
        <w:t xml:space="preserve">, </w:t>
      </w:r>
      <w:r w:rsidR="003548F1" w:rsidRPr="00980074">
        <w:t>Secr</w:t>
      </w:r>
      <w:r w:rsidR="00F42280" w:rsidRPr="00980074">
        <w:t>e</w:t>
      </w:r>
      <w:r w:rsidR="003548F1" w:rsidRPr="00980074">
        <w:t>t</w:t>
      </w:r>
      <w:r w:rsidR="00F42280" w:rsidRPr="00980074">
        <w:t>a</w:t>
      </w:r>
      <w:r w:rsidR="00DC437D" w:rsidRPr="00980074">
        <w:t>ry/Treasurer</w:t>
      </w:r>
      <w:r w:rsidR="003548F1" w:rsidRPr="00980074">
        <w:t xml:space="preserve"> </w:t>
      </w:r>
    </w:p>
    <w:p w14:paraId="20CAC716" w14:textId="77777777" w:rsidR="003548F1" w:rsidRPr="00980074" w:rsidRDefault="003548F1" w:rsidP="003548F1">
      <w:pPr>
        <w:spacing w:after="0" w:line="240" w:lineRule="auto"/>
      </w:pPr>
      <w:r w:rsidRPr="00980074">
        <w:t>G</w:t>
      </w:r>
      <w:r w:rsidR="00F42280" w:rsidRPr="00980074">
        <w:t>eological Society of Kentucky</w:t>
      </w:r>
      <w:r w:rsidRPr="00980074">
        <w:t xml:space="preserve">                                                    </w:t>
      </w:r>
    </w:p>
    <w:p w14:paraId="1E445C01" w14:textId="77777777" w:rsidR="00030520" w:rsidRPr="00980074" w:rsidRDefault="00F42280" w:rsidP="00F42280">
      <w:pPr>
        <w:pStyle w:val="NoSpacing"/>
      </w:pPr>
      <w:r w:rsidRPr="00980074">
        <w:t>PO Box 704</w:t>
      </w:r>
    </w:p>
    <w:p w14:paraId="15962A1E" w14:textId="77777777" w:rsidR="00F46D6C" w:rsidRDefault="00F42280" w:rsidP="00E66F24">
      <w:pPr>
        <w:pStyle w:val="NoSpacing"/>
      </w:pPr>
      <w:r w:rsidRPr="00980074">
        <w:t>Lexington, KY 40588</w:t>
      </w:r>
      <w:r w:rsidR="000207B0">
        <w:t xml:space="preserve">    </w:t>
      </w:r>
    </w:p>
    <w:p w14:paraId="24E8B5F4" w14:textId="77777777" w:rsidR="00F46D6C" w:rsidRDefault="00F46D6C" w:rsidP="00E66F24">
      <w:pPr>
        <w:pStyle w:val="NoSpacing"/>
      </w:pPr>
    </w:p>
    <w:p w14:paraId="0E991E85" w14:textId="44083AC2" w:rsidR="00F46D6C" w:rsidRDefault="00F46D6C" w:rsidP="00E66F24">
      <w:pPr>
        <w:pStyle w:val="NoSpacing"/>
      </w:pPr>
    </w:p>
    <w:p w14:paraId="233495BB" w14:textId="31144397" w:rsidR="00F46D6C" w:rsidRDefault="00F46D6C" w:rsidP="00E66F24">
      <w:pPr>
        <w:pStyle w:val="NoSpacing"/>
      </w:pPr>
    </w:p>
    <w:p w14:paraId="44C38101" w14:textId="77777777" w:rsidR="000229B1" w:rsidRPr="000229B1" w:rsidRDefault="000229B1" w:rsidP="000229B1">
      <w:pPr>
        <w:pStyle w:val="NoSpacing"/>
        <w:rPr>
          <w:color w:val="4F81BD" w:themeColor="accent1"/>
        </w:rPr>
      </w:pPr>
    </w:p>
    <w:p w14:paraId="2BE8D526" w14:textId="49D50BC0" w:rsidR="000229B1" w:rsidRPr="000229B1" w:rsidRDefault="000229B1" w:rsidP="000229B1">
      <w:pPr>
        <w:pStyle w:val="NoSpacing"/>
        <w:rPr>
          <w:color w:val="4F81BD" w:themeColor="accent1"/>
        </w:rPr>
      </w:pPr>
      <w:r w:rsidRPr="000229B1">
        <w:rPr>
          <w:color w:val="4F81BD" w:themeColor="accent1"/>
        </w:rPr>
        <w:t xml:space="preserve"> </w:t>
      </w:r>
    </w:p>
    <w:sectPr w:rsidR="000229B1" w:rsidRPr="000229B1" w:rsidSect="00225AD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466692"/>
    <w:multiLevelType w:val="hybridMultilevel"/>
    <w:tmpl w:val="05167EF6"/>
    <w:lvl w:ilvl="0" w:tplc="D46CE01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6167D3"/>
    <w:multiLevelType w:val="hybridMultilevel"/>
    <w:tmpl w:val="A82891BE"/>
    <w:lvl w:ilvl="0" w:tplc="807A50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D5056"/>
    <w:multiLevelType w:val="hybridMultilevel"/>
    <w:tmpl w:val="100CE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4E5054"/>
    <w:multiLevelType w:val="hybridMultilevel"/>
    <w:tmpl w:val="8C8EA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bM0NzY2MDc3M7FU0lEKTi0uzszPAykwrwUA/SZulCwAAAA="/>
  </w:docVars>
  <w:rsids>
    <w:rsidRoot w:val="003548F1"/>
    <w:rsid w:val="000011D0"/>
    <w:rsid w:val="0001530E"/>
    <w:rsid w:val="00017673"/>
    <w:rsid w:val="000207B0"/>
    <w:rsid w:val="000229B1"/>
    <w:rsid w:val="0002746B"/>
    <w:rsid w:val="00030520"/>
    <w:rsid w:val="00030678"/>
    <w:rsid w:val="0003103D"/>
    <w:rsid w:val="00034DC1"/>
    <w:rsid w:val="00054A96"/>
    <w:rsid w:val="0005674F"/>
    <w:rsid w:val="00063DE7"/>
    <w:rsid w:val="000675E8"/>
    <w:rsid w:val="000749DA"/>
    <w:rsid w:val="0007610B"/>
    <w:rsid w:val="00076A94"/>
    <w:rsid w:val="00084986"/>
    <w:rsid w:val="00091C9F"/>
    <w:rsid w:val="00096AA8"/>
    <w:rsid w:val="00097B6D"/>
    <w:rsid w:val="000A1B0D"/>
    <w:rsid w:val="000A1EA9"/>
    <w:rsid w:val="000A4FBE"/>
    <w:rsid w:val="000B325B"/>
    <w:rsid w:val="000B59D2"/>
    <w:rsid w:val="000B6D4B"/>
    <w:rsid w:val="000C5EC5"/>
    <w:rsid w:val="000C64F8"/>
    <w:rsid w:val="000C6763"/>
    <w:rsid w:val="000D07CF"/>
    <w:rsid w:val="000D1481"/>
    <w:rsid w:val="000D77EF"/>
    <w:rsid w:val="000E1D0A"/>
    <w:rsid w:val="000F3CD5"/>
    <w:rsid w:val="0010016C"/>
    <w:rsid w:val="001008E9"/>
    <w:rsid w:val="00102841"/>
    <w:rsid w:val="0011237E"/>
    <w:rsid w:val="00112ABA"/>
    <w:rsid w:val="001222A7"/>
    <w:rsid w:val="00122D90"/>
    <w:rsid w:val="00125436"/>
    <w:rsid w:val="001278DC"/>
    <w:rsid w:val="001312AC"/>
    <w:rsid w:val="0013481A"/>
    <w:rsid w:val="00141831"/>
    <w:rsid w:val="00142B1A"/>
    <w:rsid w:val="00143423"/>
    <w:rsid w:val="001530D0"/>
    <w:rsid w:val="00160CC3"/>
    <w:rsid w:val="0016684F"/>
    <w:rsid w:val="00185C2B"/>
    <w:rsid w:val="0019047F"/>
    <w:rsid w:val="00195ACF"/>
    <w:rsid w:val="001A0576"/>
    <w:rsid w:val="001A37AD"/>
    <w:rsid w:val="001A53A0"/>
    <w:rsid w:val="001A7542"/>
    <w:rsid w:val="001B5E89"/>
    <w:rsid w:val="001C1AAC"/>
    <w:rsid w:val="001C60DD"/>
    <w:rsid w:val="001D2A09"/>
    <w:rsid w:val="001D5BAE"/>
    <w:rsid w:val="001D65DA"/>
    <w:rsid w:val="001D6F08"/>
    <w:rsid w:val="001E6B80"/>
    <w:rsid w:val="001F666F"/>
    <w:rsid w:val="001F76CD"/>
    <w:rsid w:val="00210129"/>
    <w:rsid w:val="002102A0"/>
    <w:rsid w:val="00222D2A"/>
    <w:rsid w:val="00225AD2"/>
    <w:rsid w:val="00225FED"/>
    <w:rsid w:val="002366D3"/>
    <w:rsid w:val="00240280"/>
    <w:rsid w:val="00240899"/>
    <w:rsid w:val="002530FB"/>
    <w:rsid w:val="00255317"/>
    <w:rsid w:val="00256456"/>
    <w:rsid w:val="00266C0D"/>
    <w:rsid w:val="00266F67"/>
    <w:rsid w:val="00271AAD"/>
    <w:rsid w:val="0028009B"/>
    <w:rsid w:val="00282957"/>
    <w:rsid w:val="00283797"/>
    <w:rsid w:val="00284357"/>
    <w:rsid w:val="00287EF5"/>
    <w:rsid w:val="00290882"/>
    <w:rsid w:val="0029161F"/>
    <w:rsid w:val="002977F1"/>
    <w:rsid w:val="002A74A4"/>
    <w:rsid w:val="002A786A"/>
    <w:rsid w:val="002B3B93"/>
    <w:rsid w:val="002B3F32"/>
    <w:rsid w:val="002D6D0D"/>
    <w:rsid w:val="002D70EC"/>
    <w:rsid w:val="002D7C8A"/>
    <w:rsid w:val="002F0BA8"/>
    <w:rsid w:val="002F1284"/>
    <w:rsid w:val="002F2DB8"/>
    <w:rsid w:val="0030262F"/>
    <w:rsid w:val="0030433E"/>
    <w:rsid w:val="0031022C"/>
    <w:rsid w:val="00321C5A"/>
    <w:rsid w:val="0032694C"/>
    <w:rsid w:val="003277CF"/>
    <w:rsid w:val="00332FC5"/>
    <w:rsid w:val="00336699"/>
    <w:rsid w:val="003445A1"/>
    <w:rsid w:val="003448F4"/>
    <w:rsid w:val="00347A94"/>
    <w:rsid w:val="003548F1"/>
    <w:rsid w:val="00356FF2"/>
    <w:rsid w:val="00374837"/>
    <w:rsid w:val="00391A6D"/>
    <w:rsid w:val="003A23DC"/>
    <w:rsid w:val="003A3A2C"/>
    <w:rsid w:val="003B213D"/>
    <w:rsid w:val="003B62B2"/>
    <w:rsid w:val="003C41DC"/>
    <w:rsid w:val="003C47CD"/>
    <w:rsid w:val="003D6386"/>
    <w:rsid w:val="003E1F0E"/>
    <w:rsid w:val="003E2333"/>
    <w:rsid w:val="003E58D5"/>
    <w:rsid w:val="003E6AD5"/>
    <w:rsid w:val="003F34B8"/>
    <w:rsid w:val="003F5BBF"/>
    <w:rsid w:val="00404B3E"/>
    <w:rsid w:val="004100AA"/>
    <w:rsid w:val="00413695"/>
    <w:rsid w:val="004137DC"/>
    <w:rsid w:val="00414C16"/>
    <w:rsid w:val="0041572C"/>
    <w:rsid w:val="00416BD2"/>
    <w:rsid w:val="004275F9"/>
    <w:rsid w:val="00430676"/>
    <w:rsid w:val="00432237"/>
    <w:rsid w:val="00435404"/>
    <w:rsid w:val="00436C50"/>
    <w:rsid w:val="0044155F"/>
    <w:rsid w:val="0044682B"/>
    <w:rsid w:val="0044718A"/>
    <w:rsid w:val="00450E52"/>
    <w:rsid w:val="00454952"/>
    <w:rsid w:val="004552D2"/>
    <w:rsid w:val="00461E87"/>
    <w:rsid w:val="00466F7D"/>
    <w:rsid w:val="00482EBF"/>
    <w:rsid w:val="004902CF"/>
    <w:rsid w:val="00493F64"/>
    <w:rsid w:val="00496147"/>
    <w:rsid w:val="004A4021"/>
    <w:rsid w:val="004A658E"/>
    <w:rsid w:val="004B21EF"/>
    <w:rsid w:val="004B3047"/>
    <w:rsid w:val="004C0694"/>
    <w:rsid w:val="004D3329"/>
    <w:rsid w:val="004D498A"/>
    <w:rsid w:val="004D658B"/>
    <w:rsid w:val="004D75D2"/>
    <w:rsid w:val="004E56B0"/>
    <w:rsid w:val="005031FD"/>
    <w:rsid w:val="00506A53"/>
    <w:rsid w:val="00511016"/>
    <w:rsid w:val="00516822"/>
    <w:rsid w:val="0053339D"/>
    <w:rsid w:val="00535EB9"/>
    <w:rsid w:val="00537978"/>
    <w:rsid w:val="00550527"/>
    <w:rsid w:val="00551E0D"/>
    <w:rsid w:val="005543DA"/>
    <w:rsid w:val="005571B6"/>
    <w:rsid w:val="00567CC3"/>
    <w:rsid w:val="00573BAC"/>
    <w:rsid w:val="005748DD"/>
    <w:rsid w:val="0058692C"/>
    <w:rsid w:val="00590DDF"/>
    <w:rsid w:val="00594FF7"/>
    <w:rsid w:val="00596955"/>
    <w:rsid w:val="005A47E3"/>
    <w:rsid w:val="005B6081"/>
    <w:rsid w:val="005C43A7"/>
    <w:rsid w:val="005C4E8B"/>
    <w:rsid w:val="005C6021"/>
    <w:rsid w:val="005C7941"/>
    <w:rsid w:val="005D6CC0"/>
    <w:rsid w:val="005E34AB"/>
    <w:rsid w:val="006023FF"/>
    <w:rsid w:val="00603E18"/>
    <w:rsid w:val="0060751E"/>
    <w:rsid w:val="00614138"/>
    <w:rsid w:val="0061438C"/>
    <w:rsid w:val="0063091C"/>
    <w:rsid w:val="00633C0D"/>
    <w:rsid w:val="00634E81"/>
    <w:rsid w:val="006354E8"/>
    <w:rsid w:val="006362FD"/>
    <w:rsid w:val="006438F3"/>
    <w:rsid w:val="00651C4A"/>
    <w:rsid w:val="00666B3C"/>
    <w:rsid w:val="006A1F8C"/>
    <w:rsid w:val="006A503D"/>
    <w:rsid w:val="006A6C7F"/>
    <w:rsid w:val="006D1489"/>
    <w:rsid w:val="006D7555"/>
    <w:rsid w:val="006F7FDC"/>
    <w:rsid w:val="00700E19"/>
    <w:rsid w:val="0070128A"/>
    <w:rsid w:val="00704D54"/>
    <w:rsid w:val="007064D0"/>
    <w:rsid w:val="00723910"/>
    <w:rsid w:val="0072415F"/>
    <w:rsid w:val="00740EBC"/>
    <w:rsid w:val="007500D4"/>
    <w:rsid w:val="007858CB"/>
    <w:rsid w:val="00786BB1"/>
    <w:rsid w:val="007A1C04"/>
    <w:rsid w:val="007B1E9F"/>
    <w:rsid w:val="007B57C7"/>
    <w:rsid w:val="007B7C21"/>
    <w:rsid w:val="007C0D5D"/>
    <w:rsid w:val="007D68B4"/>
    <w:rsid w:val="007E30BD"/>
    <w:rsid w:val="007F17F4"/>
    <w:rsid w:val="008058B4"/>
    <w:rsid w:val="00806E1D"/>
    <w:rsid w:val="00810890"/>
    <w:rsid w:val="00811DBA"/>
    <w:rsid w:val="00812D3B"/>
    <w:rsid w:val="008231F0"/>
    <w:rsid w:val="00827910"/>
    <w:rsid w:val="00833CFA"/>
    <w:rsid w:val="008349F2"/>
    <w:rsid w:val="00844966"/>
    <w:rsid w:val="008478AF"/>
    <w:rsid w:val="0087178D"/>
    <w:rsid w:val="00882637"/>
    <w:rsid w:val="008946B1"/>
    <w:rsid w:val="00897FEB"/>
    <w:rsid w:val="008B76A9"/>
    <w:rsid w:val="008D27EF"/>
    <w:rsid w:val="008D71BE"/>
    <w:rsid w:val="008E0F20"/>
    <w:rsid w:val="008E1829"/>
    <w:rsid w:val="008F1110"/>
    <w:rsid w:val="008F395A"/>
    <w:rsid w:val="009039E2"/>
    <w:rsid w:val="009212A7"/>
    <w:rsid w:val="00922FED"/>
    <w:rsid w:val="009240A8"/>
    <w:rsid w:val="00925B25"/>
    <w:rsid w:val="00930264"/>
    <w:rsid w:val="00931CD4"/>
    <w:rsid w:val="00932320"/>
    <w:rsid w:val="00940C1E"/>
    <w:rsid w:val="00943E01"/>
    <w:rsid w:val="00951AA1"/>
    <w:rsid w:val="00965F6C"/>
    <w:rsid w:val="009742E7"/>
    <w:rsid w:val="00976389"/>
    <w:rsid w:val="00980074"/>
    <w:rsid w:val="0098167D"/>
    <w:rsid w:val="00981A8B"/>
    <w:rsid w:val="009935FE"/>
    <w:rsid w:val="009A2A1D"/>
    <w:rsid w:val="009A5397"/>
    <w:rsid w:val="009A7C98"/>
    <w:rsid w:val="009B407A"/>
    <w:rsid w:val="009C03FA"/>
    <w:rsid w:val="009C2440"/>
    <w:rsid w:val="009C372B"/>
    <w:rsid w:val="009C632E"/>
    <w:rsid w:val="009D1537"/>
    <w:rsid w:val="009D3384"/>
    <w:rsid w:val="009E5EF1"/>
    <w:rsid w:val="009E7E92"/>
    <w:rsid w:val="009F6C86"/>
    <w:rsid w:val="00A06FC7"/>
    <w:rsid w:val="00A24E62"/>
    <w:rsid w:val="00A250AC"/>
    <w:rsid w:val="00A361F3"/>
    <w:rsid w:val="00A43011"/>
    <w:rsid w:val="00A45500"/>
    <w:rsid w:val="00A55F51"/>
    <w:rsid w:val="00A566D3"/>
    <w:rsid w:val="00A634BA"/>
    <w:rsid w:val="00A72089"/>
    <w:rsid w:val="00A733E3"/>
    <w:rsid w:val="00A8373C"/>
    <w:rsid w:val="00A84855"/>
    <w:rsid w:val="00A86364"/>
    <w:rsid w:val="00AA0455"/>
    <w:rsid w:val="00AA223C"/>
    <w:rsid w:val="00AB7AA6"/>
    <w:rsid w:val="00AC12D0"/>
    <w:rsid w:val="00AC621B"/>
    <w:rsid w:val="00AC78CC"/>
    <w:rsid w:val="00AD12F4"/>
    <w:rsid w:val="00AF5E3E"/>
    <w:rsid w:val="00AF6CC4"/>
    <w:rsid w:val="00B110B1"/>
    <w:rsid w:val="00B147A9"/>
    <w:rsid w:val="00B24B6F"/>
    <w:rsid w:val="00B30158"/>
    <w:rsid w:val="00B32DD6"/>
    <w:rsid w:val="00B34D59"/>
    <w:rsid w:val="00B4557D"/>
    <w:rsid w:val="00B46FC7"/>
    <w:rsid w:val="00B555C3"/>
    <w:rsid w:val="00B55E3A"/>
    <w:rsid w:val="00B63CCF"/>
    <w:rsid w:val="00B70FCB"/>
    <w:rsid w:val="00B7582C"/>
    <w:rsid w:val="00B8297E"/>
    <w:rsid w:val="00B877F8"/>
    <w:rsid w:val="00B9302B"/>
    <w:rsid w:val="00B9308C"/>
    <w:rsid w:val="00B9588D"/>
    <w:rsid w:val="00B9661C"/>
    <w:rsid w:val="00BA6391"/>
    <w:rsid w:val="00BB4D38"/>
    <w:rsid w:val="00BB6712"/>
    <w:rsid w:val="00BB7C5A"/>
    <w:rsid w:val="00BC420C"/>
    <w:rsid w:val="00BD1C77"/>
    <w:rsid w:val="00BE6AA2"/>
    <w:rsid w:val="00BE7DF4"/>
    <w:rsid w:val="00BF255B"/>
    <w:rsid w:val="00BF435D"/>
    <w:rsid w:val="00C00141"/>
    <w:rsid w:val="00C0330E"/>
    <w:rsid w:val="00C055F8"/>
    <w:rsid w:val="00C0580D"/>
    <w:rsid w:val="00C0666A"/>
    <w:rsid w:val="00C22875"/>
    <w:rsid w:val="00C249D9"/>
    <w:rsid w:val="00C33B7E"/>
    <w:rsid w:val="00C34441"/>
    <w:rsid w:val="00C618A6"/>
    <w:rsid w:val="00C65C4F"/>
    <w:rsid w:val="00C7255A"/>
    <w:rsid w:val="00C72F90"/>
    <w:rsid w:val="00C82F6C"/>
    <w:rsid w:val="00C83C8A"/>
    <w:rsid w:val="00C86AAF"/>
    <w:rsid w:val="00C953E1"/>
    <w:rsid w:val="00C960C9"/>
    <w:rsid w:val="00CA7253"/>
    <w:rsid w:val="00CB2506"/>
    <w:rsid w:val="00CD7355"/>
    <w:rsid w:val="00CF4AD7"/>
    <w:rsid w:val="00CF4C76"/>
    <w:rsid w:val="00CF5285"/>
    <w:rsid w:val="00CF7103"/>
    <w:rsid w:val="00D07B0E"/>
    <w:rsid w:val="00D1483E"/>
    <w:rsid w:val="00D14D39"/>
    <w:rsid w:val="00D22274"/>
    <w:rsid w:val="00D24640"/>
    <w:rsid w:val="00D37DB4"/>
    <w:rsid w:val="00D41783"/>
    <w:rsid w:val="00D43676"/>
    <w:rsid w:val="00D44F39"/>
    <w:rsid w:val="00D51385"/>
    <w:rsid w:val="00D53914"/>
    <w:rsid w:val="00D6093D"/>
    <w:rsid w:val="00D63C7C"/>
    <w:rsid w:val="00D65C4E"/>
    <w:rsid w:val="00D70C9D"/>
    <w:rsid w:val="00D72896"/>
    <w:rsid w:val="00D74112"/>
    <w:rsid w:val="00D91DAA"/>
    <w:rsid w:val="00D97B5D"/>
    <w:rsid w:val="00DA483B"/>
    <w:rsid w:val="00DB4BF2"/>
    <w:rsid w:val="00DB4E5D"/>
    <w:rsid w:val="00DC437D"/>
    <w:rsid w:val="00DD0BD2"/>
    <w:rsid w:val="00DD590A"/>
    <w:rsid w:val="00DE0ABE"/>
    <w:rsid w:val="00DE2371"/>
    <w:rsid w:val="00DE68AC"/>
    <w:rsid w:val="00DE6C0F"/>
    <w:rsid w:val="00DF06D8"/>
    <w:rsid w:val="00DF21F4"/>
    <w:rsid w:val="00DF352A"/>
    <w:rsid w:val="00DF7CA8"/>
    <w:rsid w:val="00E1673F"/>
    <w:rsid w:val="00E1771B"/>
    <w:rsid w:val="00E17AD4"/>
    <w:rsid w:val="00E37D5D"/>
    <w:rsid w:val="00E411D6"/>
    <w:rsid w:val="00E41D9D"/>
    <w:rsid w:val="00E55B80"/>
    <w:rsid w:val="00E65091"/>
    <w:rsid w:val="00E66F24"/>
    <w:rsid w:val="00E77F59"/>
    <w:rsid w:val="00E8064D"/>
    <w:rsid w:val="00E833D5"/>
    <w:rsid w:val="00E85E1D"/>
    <w:rsid w:val="00EA223C"/>
    <w:rsid w:val="00EA53EF"/>
    <w:rsid w:val="00EA7283"/>
    <w:rsid w:val="00EB0D2F"/>
    <w:rsid w:val="00EE0AEE"/>
    <w:rsid w:val="00EE4C80"/>
    <w:rsid w:val="00EE5D1B"/>
    <w:rsid w:val="00EE6D08"/>
    <w:rsid w:val="00EF57B9"/>
    <w:rsid w:val="00EF73F5"/>
    <w:rsid w:val="00F01626"/>
    <w:rsid w:val="00F01AAD"/>
    <w:rsid w:val="00F05CE7"/>
    <w:rsid w:val="00F16765"/>
    <w:rsid w:val="00F2250A"/>
    <w:rsid w:val="00F318D1"/>
    <w:rsid w:val="00F3543F"/>
    <w:rsid w:val="00F35BA1"/>
    <w:rsid w:val="00F4175A"/>
    <w:rsid w:val="00F42280"/>
    <w:rsid w:val="00F43281"/>
    <w:rsid w:val="00F4695B"/>
    <w:rsid w:val="00F46D6C"/>
    <w:rsid w:val="00F46F26"/>
    <w:rsid w:val="00F5449A"/>
    <w:rsid w:val="00F55F55"/>
    <w:rsid w:val="00F567EC"/>
    <w:rsid w:val="00F71C45"/>
    <w:rsid w:val="00F74624"/>
    <w:rsid w:val="00F77A58"/>
    <w:rsid w:val="00F92467"/>
    <w:rsid w:val="00F93D1A"/>
    <w:rsid w:val="00F95DB6"/>
    <w:rsid w:val="00F9775C"/>
    <w:rsid w:val="00FA16C4"/>
    <w:rsid w:val="00FA383F"/>
    <w:rsid w:val="00FA506B"/>
    <w:rsid w:val="00FB0C6A"/>
    <w:rsid w:val="00FB405B"/>
    <w:rsid w:val="00FB7233"/>
    <w:rsid w:val="00FC0F09"/>
    <w:rsid w:val="00FC6DF1"/>
    <w:rsid w:val="00FD31BA"/>
    <w:rsid w:val="00FE154E"/>
    <w:rsid w:val="00FE616F"/>
    <w:rsid w:val="00FF4D24"/>
    <w:rsid w:val="00FF7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9BF64"/>
  <w15:docId w15:val="{AA28458E-2EDB-477F-AD10-DEDF5BFDD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48F1"/>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548F1"/>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6867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1</TotalTime>
  <Pages>1</Pages>
  <Words>419</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Owner</cp:lastModifiedBy>
  <cp:revision>54</cp:revision>
  <cp:lastPrinted>2021-01-14T16:59:00Z</cp:lastPrinted>
  <dcterms:created xsi:type="dcterms:W3CDTF">2021-11-10T17:27:00Z</dcterms:created>
  <dcterms:modified xsi:type="dcterms:W3CDTF">2022-06-24T23:57:00Z</dcterms:modified>
</cp:coreProperties>
</file>